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e970b8754c3121e442b58b80136000c96a3a0"/>
      <w:r>
        <w:rPr>
          <w:b/>
        </w:rPr>
        <w:t xml:space="preserve">ПРОТОКОЛ ПРО РЕЗУЛЬТАТИ ЗЕМЕЛЬНИХ ТОРГІВ № LAE001-UA-20240328-11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 01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 172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6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0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08,61 грн (вісімсот вісім гривень 6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994,69 грн (три тисячі дев'ятсот дев'яносто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2 177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2:11Z</dcterms:created>
  <dcterms:modified xsi:type="dcterms:W3CDTF">2024-05-20T11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